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240C5A" w14:textId="206D4FCD" w:rsidR="003465F4" w:rsidRDefault="009C0EBF" w:rsidP="009C0EBF">
      <w:pPr>
        <w:pStyle w:val="Title"/>
        <w:jc w:val="center"/>
      </w:pPr>
      <w:r>
        <w:t>Code of conduct</w:t>
      </w:r>
      <w:r w:rsidR="00430D07">
        <w:t xml:space="preserve"> </w:t>
      </w:r>
    </w:p>
    <w:p w14:paraId="66FDFABA" w14:textId="77777777" w:rsidR="00E04718" w:rsidRDefault="00E04718" w:rsidP="00E04718">
      <w:pPr>
        <w:pStyle w:val="Heading1"/>
        <w:spacing w:after="240" w:line="20" w:lineRule="atLeast"/>
        <w:rPr>
          <w:sz w:val="36"/>
          <w:szCs w:val="36"/>
        </w:rPr>
      </w:pPr>
      <w:r>
        <w:rPr>
          <w:sz w:val="36"/>
          <w:szCs w:val="36"/>
        </w:rPr>
        <w:t>Following the code</w:t>
      </w:r>
      <w:r w:rsidRPr="00753373">
        <w:rPr>
          <w:sz w:val="36"/>
          <w:szCs w:val="36"/>
        </w:rPr>
        <w:t>:</w:t>
      </w:r>
    </w:p>
    <w:p w14:paraId="60124239" w14:textId="7D07A6E5" w:rsidR="00E04718" w:rsidRPr="00753373" w:rsidRDefault="00E04718" w:rsidP="00E04718">
      <w:r>
        <w:t xml:space="preserve">The hole team must follow this code </w:t>
      </w:r>
      <w:r w:rsidR="00521D55">
        <w:t>proposed in this document for the duration of the project.</w:t>
      </w:r>
      <w:r w:rsidRPr="00753373">
        <w:t xml:space="preserve"> </w:t>
      </w:r>
    </w:p>
    <w:p w14:paraId="672A6659" w14:textId="77777777" w:rsidR="009C0EBF" w:rsidRPr="00753373" w:rsidRDefault="009C0EBF" w:rsidP="009C0EBF">
      <w:pPr>
        <w:rPr>
          <w:sz w:val="24"/>
          <w:szCs w:val="24"/>
        </w:rPr>
      </w:pPr>
    </w:p>
    <w:p w14:paraId="5BB35477" w14:textId="3F20D1C4" w:rsidR="009C0EBF" w:rsidRDefault="009C0EBF" w:rsidP="00753373">
      <w:pPr>
        <w:pStyle w:val="Heading1"/>
        <w:spacing w:after="240" w:line="20" w:lineRule="atLeast"/>
        <w:rPr>
          <w:sz w:val="36"/>
          <w:szCs w:val="36"/>
        </w:rPr>
      </w:pPr>
      <w:r w:rsidRPr="00753373">
        <w:rPr>
          <w:sz w:val="36"/>
          <w:szCs w:val="36"/>
        </w:rPr>
        <w:t xml:space="preserve">Meetings: </w:t>
      </w:r>
    </w:p>
    <w:p w14:paraId="691C218B" w14:textId="6F149CE9" w:rsidR="00067AA6" w:rsidRPr="00067AA6" w:rsidRDefault="00067AA6" w:rsidP="00067AA6">
      <w:r>
        <w:t>We agreed to have one meeting each week with the supervisor on Tuesday at 14:00. Also</w:t>
      </w:r>
      <w:r w:rsidR="005B5F20">
        <w:t>,</w:t>
      </w:r>
      <w:r>
        <w:t xml:space="preserve"> group meetings will occur when needed to put the whole system together. The details about the time and </w:t>
      </w:r>
      <w:r w:rsidR="005B5F20">
        <w:t>day will be discussed three days before.</w:t>
      </w:r>
    </w:p>
    <w:p w14:paraId="22B5FA24" w14:textId="77777777" w:rsidR="00302F8B" w:rsidRPr="00753373" w:rsidRDefault="00302F8B" w:rsidP="00753373">
      <w:pPr>
        <w:pStyle w:val="Heading1"/>
        <w:spacing w:before="0" w:after="240" w:line="240" w:lineRule="auto"/>
        <w:rPr>
          <w:sz w:val="36"/>
          <w:szCs w:val="36"/>
        </w:rPr>
      </w:pPr>
      <w:r w:rsidRPr="00753373">
        <w:rPr>
          <w:sz w:val="36"/>
          <w:szCs w:val="36"/>
        </w:rPr>
        <w:t>Performance logs:</w:t>
      </w:r>
    </w:p>
    <w:p w14:paraId="5B1E45F2" w14:textId="5FC0A46F" w:rsidR="00302F8B" w:rsidRPr="00753373" w:rsidRDefault="00302F8B" w:rsidP="00753373">
      <w:pPr>
        <w:spacing w:after="240" w:line="240" w:lineRule="auto"/>
        <w:rPr>
          <w:sz w:val="24"/>
          <w:szCs w:val="24"/>
        </w:rPr>
      </w:pPr>
      <w:r w:rsidRPr="00753373">
        <w:rPr>
          <w:sz w:val="24"/>
          <w:szCs w:val="24"/>
        </w:rPr>
        <w:t xml:space="preserve">The progress of our project and the performance of our work as a team will be tracked and recorded through a </w:t>
      </w:r>
      <w:r w:rsidR="0079762D" w:rsidRPr="00753373">
        <w:rPr>
          <w:sz w:val="24"/>
          <w:szCs w:val="24"/>
        </w:rPr>
        <w:t>task-based</w:t>
      </w:r>
      <w:r w:rsidRPr="00753373">
        <w:rPr>
          <w:sz w:val="24"/>
          <w:szCs w:val="24"/>
        </w:rPr>
        <w:t xml:space="preserve"> system. Tasks for each milestone in the project will be assigned to members </w:t>
      </w:r>
      <w:r w:rsidR="005B5F20">
        <w:rPr>
          <w:sz w:val="24"/>
          <w:szCs w:val="24"/>
        </w:rPr>
        <w:t>periodically</w:t>
      </w:r>
      <w:r w:rsidRPr="00753373">
        <w:rPr>
          <w:sz w:val="24"/>
          <w:szCs w:val="24"/>
        </w:rPr>
        <w:t xml:space="preserve"> and performance will be recorded by the completion of such tasks. </w:t>
      </w:r>
    </w:p>
    <w:p w14:paraId="1704A09D" w14:textId="77777777" w:rsidR="00430D07" w:rsidRPr="00753373" w:rsidRDefault="00430D07" w:rsidP="00753373">
      <w:pPr>
        <w:pStyle w:val="Heading1"/>
        <w:spacing w:before="0" w:after="240" w:line="240" w:lineRule="auto"/>
        <w:rPr>
          <w:sz w:val="36"/>
          <w:szCs w:val="36"/>
        </w:rPr>
      </w:pPr>
      <w:r w:rsidRPr="00753373">
        <w:rPr>
          <w:sz w:val="36"/>
          <w:szCs w:val="36"/>
        </w:rPr>
        <w:t>Attendance:</w:t>
      </w:r>
    </w:p>
    <w:p w14:paraId="0A8CBB3E" w14:textId="52640B62" w:rsidR="00430D07" w:rsidRPr="00753373" w:rsidRDefault="00430D07" w:rsidP="00753373">
      <w:pPr>
        <w:spacing w:after="240" w:line="240" w:lineRule="auto"/>
        <w:rPr>
          <w:sz w:val="24"/>
          <w:szCs w:val="24"/>
        </w:rPr>
      </w:pPr>
      <w:r w:rsidRPr="00753373">
        <w:rPr>
          <w:sz w:val="24"/>
          <w:szCs w:val="24"/>
        </w:rPr>
        <w:t xml:space="preserve">There will be an attendance record </w:t>
      </w:r>
      <w:r w:rsidR="005B5F20">
        <w:rPr>
          <w:sz w:val="24"/>
          <w:szCs w:val="24"/>
        </w:rPr>
        <w:t xml:space="preserve">for meetings with the supervisor as well as team meetings </w:t>
      </w:r>
      <w:r w:rsidRPr="00753373">
        <w:rPr>
          <w:sz w:val="24"/>
          <w:szCs w:val="24"/>
        </w:rPr>
        <w:t>that will specify how long the meeting took</w:t>
      </w:r>
      <w:r w:rsidR="00067AA6">
        <w:rPr>
          <w:sz w:val="24"/>
          <w:szCs w:val="24"/>
        </w:rPr>
        <w:t xml:space="preserve"> and </w:t>
      </w:r>
      <w:r w:rsidRPr="00753373">
        <w:rPr>
          <w:sz w:val="24"/>
          <w:szCs w:val="24"/>
        </w:rPr>
        <w:t>when the meeting took place (week, day, time, date).</w:t>
      </w:r>
      <w:r w:rsidR="0079762D">
        <w:rPr>
          <w:sz w:val="24"/>
          <w:szCs w:val="24"/>
        </w:rPr>
        <w:t xml:space="preserve"> The attendance will be recorded on a list by marking an X at every session.</w:t>
      </w:r>
    </w:p>
    <w:p w14:paraId="265864B1" w14:textId="77777777" w:rsidR="00C64AC5" w:rsidRPr="00753373" w:rsidRDefault="00C64AC5" w:rsidP="00753373">
      <w:pPr>
        <w:pStyle w:val="Heading1"/>
        <w:spacing w:before="0" w:after="240" w:line="240" w:lineRule="auto"/>
        <w:rPr>
          <w:sz w:val="36"/>
          <w:szCs w:val="36"/>
        </w:rPr>
      </w:pPr>
      <w:r w:rsidRPr="00753373">
        <w:rPr>
          <w:sz w:val="36"/>
          <w:szCs w:val="36"/>
        </w:rPr>
        <w:t>Absences:</w:t>
      </w:r>
    </w:p>
    <w:p w14:paraId="5F20F01D" w14:textId="7ADC98F9" w:rsidR="00500B53" w:rsidRPr="00753373" w:rsidRDefault="00C64AC5" w:rsidP="00753373">
      <w:pPr>
        <w:spacing w:after="240" w:line="240" w:lineRule="auto"/>
        <w:rPr>
          <w:sz w:val="24"/>
          <w:szCs w:val="24"/>
        </w:rPr>
      </w:pPr>
      <w:r w:rsidRPr="00753373">
        <w:rPr>
          <w:sz w:val="24"/>
          <w:szCs w:val="24"/>
        </w:rPr>
        <w:t xml:space="preserve">In case that a member of </w:t>
      </w:r>
      <w:r w:rsidR="005B5F20">
        <w:rPr>
          <w:sz w:val="24"/>
          <w:szCs w:val="24"/>
        </w:rPr>
        <w:t xml:space="preserve">the </w:t>
      </w:r>
      <w:r w:rsidRPr="00753373">
        <w:rPr>
          <w:sz w:val="24"/>
          <w:szCs w:val="24"/>
        </w:rPr>
        <w:t xml:space="preserve">group cannot attend to the specific date it </w:t>
      </w:r>
      <w:r w:rsidR="005B5F20">
        <w:rPr>
          <w:sz w:val="24"/>
          <w:szCs w:val="24"/>
        </w:rPr>
        <w:t>must</w:t>
      </w:r>
      <w:r w:rsidRPr="00753373">
        <w:rPr>
          <w:sz w:val="24"/>
          <w:szCs w:val="24"/>
        </w:rPr>
        <w:t xml:space="preserve"> announce with at least 24 hours in advance so in that case</w:t>
      </w:r>
      <w:r w:rsidR="005B5F20">
        <w:rPr>
          <w:sz w:val="24"/>
          <w:szCs w:val="24"/>
        </w:rPr>
        <w:t>,</w:t>
      </w:r>
      <w:r w:rsidRPr="00753373">
        <w:rPr>
          <w:sz w:val="24"/>
          <w:szCs w:val="24"/>
        </w:rPr>
        <w:t xml:space="preserve"> </w:t>
      </w:r>
      <w:r w:rsidR="00500B53" w:rsidRPr="00753373">
        <w:rPr>
          <w:sz w:val="24"/>
          <w:szCs w:val="24"/>
        </w:rPr>
        <w:t>we will be able to reschedule the meeting in such way that all the members manage to arrive. Otherwise, those who will not respect this rule will be marked as absent to that session.</w:t>
      </w:r>
    </w:p>
    <w:p w14:paraId="7396DA87" w14:textId="77777777" w:rsidR="003947A6" w:rsidRPr="00753373" w:rsidRDefault="003947A6" w:rsidP="00753373">
      <w:pPr>
        <w:pStyle w:val="Heading1"/>
        <w:spacing w:before="0" w:after="240" w:line="240" w:lineRule="auto"/>
        <w:rPr>
          <w:sz w:val="36"/>
          <w:szCs w:val="36"/>
        </w:rPr>
      </w:pPr>
      <w:r w:rsidRPr="00753373">
        <w:rPr>
          <w:sz w:val="36"/>
          <w:szCs w:val="36"/>
        </w:rPr>
        <w:t>Communication policy:</w:t>
      </w:r>
    </w:p>
    <w:p w14:paraId="69B065CF" w14:textId="77777777" w:rsidR="003947A6" w:rsidRPr="00753373" w:rsidRDefault="003947A6" w:rsidP="00753373">
      <w:pPr>
        <w:pStyle w:val="ListParagraph"/>
        <w:numPr>
          <w:ilvl w:val="0"/>
          <w:numId w:val="4"/>
        </w:numPr>
        <w:spacing w:after="240" w:line="240" w:lineRule="auto"/>
        <w:contextualSpacing w:val="0"/>
        <w:rPr>
          <w:sz w:val="24"/>
          <w:szCs w:val="24"/>
        </w:rPr>
      </w:pPr>
      <w:r w:rsidRPr="00753373">
        <w:rPr>
          <w:sz w:val="24"/>
          <w:szCs w:val="24"/>
        </w:rPr>
        <w:t>Every member of the team should adopt a friendly</w:t>
      </w:r>
      <w:r w:rsidR="00C84706" w:rsidRPr="00753373">
        <w:rPr>
          <w:sz w:val="24"/>
          <w:szCs w:val="24"/>
        </w:rPr>
        <w:t xml:space="preserve"> tone when is speaking</w:t>
      </w:r>
      <w:r w:rsidRPr="00753373">
        <w:rPr>
          <w:sz w:val="24"/>
          <w:szCs w:val="24"/>
        </w:rPr>
        <w:t>.</w:t>
      </w:r>
    </w:p>
    <w:p w14:paraId="6FF5BE30" w14:textId="77777777" w:rsidR="003947A6" w:rsidRPr="00753373" w:rsidRDefault="003947A6" w:rsidP="00753373">
      <w:pPr>
        <w:pStyle w:val="ListParagraph"/>
        <w:numPr>
          <w:ilvl w:val="0"/>
          <w:numId w:val="4"/>
        </w:numPr>
        <w:spacing w:after="240" w:line="240" w:lineRule="auto"/>
        <w:contextualSpacing w:val="0"/>
        <w:rPr>
          <w:sz w:val="24"/>
          <w:szCs w:val="24"/>
        </w:rPr>
      </w:pPr>
      <w:r w:rsidRPr="00753373">
        <w:rPr>
          <w:sz w:val="24"/>
          <w:szCs w:val="24"/>
        </w:rPr>
        <w:t>All members have the right to expre</w:t>
      </w:r>
      <w:r w:rsidR="00AB338D" w:rsidRPr="00753373">
        <w:rPr>
          <w:sz w:val="24"/>
          <w:szCs w:val="24"/>
        </w:rPr>
        <w:t xml:space="preserve">ss his/her idea or to say what is their point of </w:t>
      </w:r>
      <w:r w:rsidR="00F05A4E" w:rsidRPr="00753373">
        <w:rPr>
          <w:sz w:val="24"/>
          <w:szCs w:val="24"/>
        </w:rPr>
        <w:t>view about someone else idea.</w:t>
      </w:r>
    </w:p>
    <w:p w14:paraId="3D4DA0EE" w14:textId="77777777" w:rsidR="00972A52" w:rsidRPr="00753373" w:rsidRDefault="00F05A4E" w:rsidP="00753373">
      <w:pPr>
        <w:pStyle w:val="ListParagraph"/>
        <w:numPr>
          <w:ilvl w:val="0"/>
          <w:numId w:val="4"/>
        </w:numPr>
        <w:spacing w:after="240" w:line="240" w:lineRule="auto"/>
        <w:contextualSpacing w:val="0"/>
        <w:rPr>
          <w:sz w:val="24"/>
          <w:szCs w:val="24"/>
        </w:rPr>
      </w:pPr>
      <w:r w:rsidRPr="00753373">
        <w:rPr>
          <w:sz w:val="24"/>
          <w:szCs w:val="24"/>
        </w:rPr>
        <w:t xml:space="preserve">When somebody </w:t>
      </w:r>
      <w:r w:rsidR="00A17F11" w:rsidRPr="00753373">
        <w:rPr>
          <w:sz w:val="24"/>
          <w:szCs w:val="24"/>
        </w:rPr>
        <w:t xml:space="preserve">has something to say </w:t>
      </w:r>
      <w:r w:rsidRPr="00753373">
        <w:rPr>
          <w:sz w:val="24"/>
          <w:szCs w:val="24"/>
        </w:rPr>
        <w:t xml:space="preserve">nobody should </w:t>
      </w:r>
      <w:r w:rsidR="00972A52" w:rsidRPr="00753373">
        <w:rPr>
          <w:sz w:val="24"/>
          <w:szCs w:val="24"/>
        </w:rPr>
        <w:t>interrupt while they are speaking.</w:t>
      </w:r>
    </w:p>
    <w:p w14:paraId="2C6E6D5A" w14:textId="19FE7BFE" w:rsidR="00F05A4E" w:rsidRPr="00753373" w:rsidRDefault="00972A52" w:rsidP="00753373">
      <w:pPr>
        <w:pStyle w:val="ListParagraph"/>
        <w:numPr>
          <w:ilvl w:val="0"/>
          <w:numId w:val="4"/>
        </w:numPr>
        <w:spacing w:after="240" w:line="240" w:lineRule="auto"/>
        <w:contextualSpacing w:val="0"/>
        <w:rPr>
          <w:sz w:val="24"/>
          <w:szCs w:val="24"/>
        </w:rPr>
      </w:pPr>
      <w:r w:rsidRPr="00753373">
        <w:rPr>
          <w:sz w:val="24"/>
          <w:szCs w:val="24"/>
        </w:rPr>
        <w:lastRenderedPageBreak/>
        <w:t xml:space="preserve">If someone did not </w:t>
      </w:r>
      <w:r w:rsidR="0079762D" w:rsidRPr="00753373">
        <w:rPr>
          <w:sz w:val="24"/>
          <w:szCs w:val="24"/>
        </w:rPr>
        <w:t>understand</w:t>
      </w:r>
      <w:r w:rsidRPr="00753373">
        <w:rPr>
          <w:sz w:val="24"/>
          <w:szCs w:val="24"/>
        </w:rPr>
        <w:t xml:space="preserve"> what </w:t>
      </w:r>
      <w:r w:rsidR="0079762D" w:rsidRPr="00753373">
        <w:rPr>
          <w:sz w:val="24"/>
          <w:szCs w:val="24"/>
        </w:rPr>
        <w:t>their tasks are</w:t>
      </w:r>
      <w:r w:rsidRPr="00753373">
        <w:rPr>
          <w:sz w:val="24"/>
          <w:szCs w:val="24"/>
        </w:rPr>
        <w:t xml:space="preserve"> or what </w:t>
      </w:r>
      <w:r w:rsidR="005B5F20" w:rsidRPr="00753373">
        <w:rPr>
          <w:sz w:val="24"/>
          <w:szCs w:val="24"/>
        </w:rPr>
        <w:t>must</w:t>
      </w:r>
      <w:r w:rsidRPr="00753373">
        <w:rPr>
          <w:sz w:val="24"/>
          <w:szCs w:val="24"/>
        </w:rPr>
        <w:t xml:space="preserve"> do, he/she has the right to ask </w:t>
      </w:r>
      <w:r w:rsidR="00521D55">
        <w:rPr>
          <w:sz w:val="24"/>
          <w:szCs w:val="24"/>
        </w:rPr>
        <w:t xml:space="preserve">the team members </w:t>
      </w:r>
      <w:r w:rsidRPr="00753373">
        <w:rPr>
          <w:sz w:val="24"/>
          <w:szCs w:val="24"/>
        </w:rPr>
        <w:t>in every moment what he/she did not underst</w:t>
      </w:r>
      <w:r w:rsidR="005B5F20">
        <w:rPr>
          <w:sz w:val="24"/>
          <w:szCs w:val="24"/>
        </w:rPr>
        <w:t>an</w:t>
      </w:r>
      <w:r w:rsidRPr="00753373">
        <w:rPr>
          <w:sz w:val="24"/>
          <w:szCs w:val="24"/>
        </w:rPr>
        <w:t>d.</w:t>
      </w:r>
    </w:p>
    <w:p w14:paraId="510D52EE" w14:textId="38DF9DBA" w:rsidR="00972A52" w:rsidRPr="00753373" w:rsidRDefault="003D2B6C" w:rsidP="00753373">
      <w:pPr>
        <w:pStyle w:val="ListParagraph"/>
        <w:numPr>
          <w:ilvl w:val="0"/>
          <w:numId w:val="4"/>
        </w:numPr>
        <w:spacing w:after="240" w:line="240" w:lineRule="auto"/>
        <w:contextualSpacing w:val="0"/>
        <w:rPr>
          <w:sz w:val="24"/>
          <w:szCs w:val="24"/>
        </w:rPr>
      </w:pPr>
      <w:r w:rsidRPr="00753373">
        <w:rPr>
          <w:sz w:val="24"/>
          <w:szCs w:val="24"/>
        </w:rPr>
        <w:t xml:space="preserve">You should not </w:t>
      </w:r>
      <w:r w:rsidR="0079762D" w:rsidRPr="00753373">
        <w:rPr>
          <w:sz w:val="24"/>
          <w:szCs w:val="24"/>
        </w:rPr>
        <w:t>marginalize</w:t>
      </w:r>
      <w:r w:rsidR="00A17F11" w:rsidRPr="00753373">
        <w:rPr>
          <w:sz w:val="24"/>
          <w:szCs w:val="24"/>
        </w:rPr>
        <w:t xml:space="preserve"> or exclude any member of your team.</w:t>
      </w:r>
    </w:p>
    <w:p w14:paraId="63267D60" w14:textId="77777777" w:rsidR="00A17F11" w:rsidRPr="00753373" w:rsidRDefault="00A17F11" w:rsidP="00753373">
      <w:pPr>
        <w:pStyle w:val="Heading1"/>
        <w:spacing w:before="0" w:after="240" w:line="240" w:lineRule="auto"/>
        <w:rPr>
          <w:sz w:val="36"/>
          <w:szCs w:val="36"/>
        </w:rPr>
      </w:pPr>
      <w:r w:rsidRPr="00753373">
        <w:rPr>
          <w:sz w:val="36"/>
          <w:szCs w:val="36"/>
        </w:rPr>
        <w:t>Team aspects:</w:t>
      </w:r>
    </w:p>
    <w:p w14:paraId="61EECBD7" w14:textId="58BB4DC5" w:rsidR="00A17F11" w:rsidRPr="00753373" w:rsidRDefault="00A17F11" w:rsidP="00753373">
      <w:pPr>
        <w:pStyle w:val="ListParagraph"/>
        <w:numPr>
          <w:ilvl w:val="0"/>
          <w:numId w:val="6"/>
        </w:numPr>
        <w:spacing w:after="240" w:line="240" w:lineRule="auto"/>
        <w:contextualSpacing w:val="0"/>
        <w:rPr>
          <w:sz w:val="24"/>
          <w:szCs w:val="24"/>
        </w:rPr>
      </w:pPr>
      <w:r w:rsidRPr="00753373">
        <w:rPr>
          <w:sz w:val="24"/>
          <w:szCs w:val="24"/>
        </w:rPr>
        <w:t>Try to be useful</w:t>
      </w:r>
      <w:r w:rsidR="00C84706" w:rsidRPr="00753373">
        <w:rPr>
          <w:sz w:val="24"/>
          <w:szCs w:val="24"/>
        </w:rPr>
        <w:t xml:space="preserve"> in every </w:t>
      </w:r>
      <w:r w:rsidR="0079762D" w:rsidRPr="00753373">
        <w:rPr>
          <w:sz w:val="24"/>
          <w:szCs w:val="24"/>
        </w:rPr>
        <w:t>situation</w:t>
      </w:r>
      <w:r w:rsidR="00C84706" w:rsidRPr="00753373">
        <w:rPr>
          <w:sz w:val="24"/>
          <w:szCs w:val="24"/>
        </w:rPr>
        <w:t>.</w:t>
      </w:r>
    </w:p>
    <w:p w14:paraId="5BE2EB99" w14:textId="77777777" w:rsidR="00A17F11" w:rsidRPr="00753373" w:rsidRDefault="00C84706" w:rsidP="00753373">
      <w:pPr>
        <w:pStyle w:val="ListParagraph"/>
        <w:numPr>
          <w:ilvl w:val="0"/>
          <w:numId w:val="6"/>
        </w:numPr>
        <w:spacing w:after="240" w:line="240" w:lineRule="auto"/>
        <w:contextualSpacing w:val="0"/>
        <w:rPr>
          <w:sz w:val="24"/>
          <w:szCs w:val="24"/>
        </w:rPr>
      </w:pPr>
      <w:r w:rsidRPr="00753373">
        <w:rPr>
          <w:sz w:val="24"/>
          <w:szCs w:val="24"/>
        </w:rPr>
        <w:t>Be civil to one another.</w:t>
      </w:r>
    </w:p>
    <w:p w14:paraId="1101712A" w14:textId="77777777" w:rsidR="00C84706" w:rsidRPr="00753373" w:rsidRDefault="00C84706" w:rsidP="00753373">
      <w:pPr>
        <w:pStyle w:val="ListParagraph"/>
        <w:numPr>
          <w:ilvl w:val="0"/>
          <w:numId w:val="6"/>
        </w:numPr>
        <w:spacing w:after="240" w:line="240" w:lineRule="auto"/>
        <w:contextualSpacing w:val="0"/>
        <w:rPr>
          <w:sz w:val="24"/>
          <w:szCs w:val="24"/>
        </w:rPr>
      </w:pPr>
      <w:r w:rsidRPr="00753373">
        <w:rPr>
          <w:sz w:val="24"/>
          <w:szCs w:val="24"/>
        </w:rPr>
        <w:t>If someone cannot handle a certain task the other members should support that person.</w:t>
      </w:r>
    </w:p>
    <w:p w14:paraId="0C4E1847" w14:textId="77777777" w:rsidR="00C84706" w:rsidRPr="00753373" w:rsidRDefault="00C84706" w:rsidP="00753373">
      <w:pPr>
        <w:pStyle w:val="ListParagraph"/>
        <w:numPr>
          <w:ilvl w:val="0"/>
          <w:numId w:val="6"/>
        </w:numPr>
        <w:spacing w:after="240" w:line="240" w:lineRule="auto"/>
        <w:contextualSpacing w:val="0"/>
        <w:rPr>
          <w:sz w:val="24"/>
          <w:szCs w:val="24"/>
        </w:rPr>
      </w:pPr>
      <w:r w:rsidRPr="00753373">
        <w:rPr>
          <w:sz w:val="24"/>
          <w:szCs w:val="24"/>
        </w:rPr>
        <w:t>Team members should not be judged if they fail or are week in certain tasks.</w:t>
      </w:r>
    </w:p>
    <w:p w14:paraId="75099FDE" w14:textId="150A9FA1" w:rsidR="0079762D" w:rsidRDefault="00FD17C2" w:rsidP="0079762D">
      <w:pPr>
        <w:pStyle w:val="ListParagraph"/>
        <w:numPr>
          <w:ilvl w:val="0"/>
          <w:numId w:val="6"/>
        </w:numPr>
        <w:spacing w:after="240" w:line="240" w:lineRule="auto"/>
        <w:contextualSpacing w:val="0"/>
        <w:rPr>
          <w:sz w:val="24"/>
          <w:szCs w:val="24"/>
        </w:rPr>
      </w:pPr>
      <w:r w:rsidRPr="00753373">
        <w:rPr>
          <w:sz w:val="24"/>
          <w:szCs w:val="24"/>
        </w:rPr>
        <w:t>The team should create a professional environment.</w:t>
      </w:r>
    </w:p>
    <w:p w14:paraId="539A8D5F" w14:textId="4A108C12" w:rsidR="00521D55" w:rsidRPr="00067AA6" w:rsidRDefault="00521D55" w:rsidP="00521D55">
      <w:pPr>
        <w:pStyle w:val="Heading1"/>
        <w:rPr>
          <w:sz w:val="36"/>
          <w:szCs w:val="36"/>
        </w:rPr>
      </w:pPr>
      <w:r w:rsidRPr="00067AA6">
        <w:rPr>
          <w:sz w:val="36"/>
          <w:szCs w:val="36"/>
        </w:rPr>
        <w:t>Communication app:</w:t>
      </w:r>
    </w:p>
    <w:p w14:paraId="77DA726A" w14:textId="145E8574" w:rsidR="00521D55" w:rsidRPr="00067AA6" w:rsidRDefault="00521D55" w:rsidP="00521D55">
      <w:pPr>
        <w:rPr>
          <w:sz w:val="24"/>
          <w:szCs w:val="24"/>
        </w:rPr>
      </w:pPr>
      <w:r w:rsidRPr="00067AA6">
        <w:rPr>
          <w:sz w:val="24"/>
          <w:szCs w:val="24"/>
        </w:rPr>
        <w:t>To communicate for each other we will create a group chat on messenger by Facebook. For meeting with our supervisor</w:t>
      </w:r>
      <w:r w:rsidR="00067AA6">
        <w:rPr>
          <w:sz w:val="24"/>
          <w:szCs w:val="24"/>
        </w:rPr>
        <w:t xml:space="preserve"> or for video conference</w:t>
      </w:r>
      <w:r w:rsidRPr="00067AA6">
        <w:rPr>
          <w:sz w:val="24"/>
          <w:szCs w:val="24"/>
        </w:rPr>
        <w:t xml:space="preserve"> Microsoft Teams will be used.</w:t>
      </w:r>
    </w:p>
    <w:p w14:paraId="044F7D99" w14:textId="52A301F8" w:rsidR="00521D55" w:rsidRPr="00067AA6" w:rsidRDefault="00521D55" w:rsidP="00521D55">
      <w:pPr>
        <w:pStyle w:val="Heading1"/>
        <w:rPr>
          <w:sz w:val="36"/>
          <w:szCs w:val="36"/>
        </w:rPr>
      </w:pPr>
      <w:r w:rsidRPr="00067AA6">
        <w:rPr>
          <w:sz w:val="36"/>
          <w:szCs w:val="36"/>
        </w:rPr>
        <w:t>Sharing the project and documentation:</w:t>
      </w:r>
    </w:p>
    <w:p w14:paraId="528F5D1C" w14:textId="2E56C4F7" w:rsidR="00521D55" w:rsidRPr="00067AA6" w:rsidRDefault="00521D55" w:rsidP="00521D55">
      <w:pPr>
        <w:rPr>
          <w:sz w:val="24"/>
          <w:szCs w:val="24"/>
        </w:rPr>
      </w:pPr>
      <w:r w:rsidRPr="00067AA6">
        <w:rPr>
          <w:sz w:val="24"/>
          <w:szCs w:val="24"/>
        </w:rPr>
        <w:t>To be able to have access for each subsystem of the whole system the code should be uploaded</w:t>
      </w:r>
      <w:r w:rsidR="00067AA6" w:rsidRPr="00067AA6">
        <w:rPr>
          <w:sz w:val="24"/>
          <w:szCs w:val="24"/>
        </w:rPr>
        <w:t xml:space="preserve"> by each team member</w:t>
      </w:r>
      <w:r w:rsidRPr="00067AA6">
        <w:rPr>
          <w:sz w:val="24"/>
          <w:szCs w:val="24"/>
        </w:rPr>
        <w:t xml:space="preserve"> on the Google drive or GitHub</w:t>
      </w:r>
      <w:r w:rsidR="00067AA6" w:rsidRPr="00067AA6">
        <w:rPr>
          <w:sz w:val="24"/>
          <w:szCs w:val="24"/>
        </w:rPr>
        <w:t>. This is also available for the documentation.</w:t>
      </w:r>
    </w:p>
    <w:p w14:paraId="2888D10B" w14:textId="77777777" w:rsidR="00FD17C2" w:rsidRPr="00753373" w:rsidRDefault="00FD17C2" w:rsidP="00753373">
      <w:pPr>
        <w:pStyle w:val="Heading1"/>
        <w:spacing w:before="0" w:after="240" w:line="240" w:lineRule="auto"/>
        <w:rPr>
          <w:sz w:val="36"/>
          <w:szCs w:val="36"/>
        </w:rPr>
      </w:pPr>
      <w:r w:rsidRPr="00753373">
        <w:rPr>
          <w:sz w:val="36"/>
          <w:szCs w:val="36"/>
        </w:rPr>
        <w:t>Layout for documentation:</w:t>
      </w:r>
    </w:p>
    <w:p w14:paraId="5A023FE9" w14:textId="6600C859" w:rsidR="00903E58" w:rsidRDefault="00FD17C2" w:rsidP="00903E58">
      <w:pPr>
        <w:spacing w:after="240" w:line="240" w:lineRule="auto"/>
        <w:rPr>
          <w:sz w:val="24"/>
          <w:szCs w:val="24"/>
        </w:rPr>
      </w:pPr>
      <w:r w:rsidRPr="00753373">
        <w:rPr>
          <w:sz w:val="24"/>
          <w:szCs w:val="24"/>
        </w:rPr>
        <w:t>The theme font which we wil</w:t>
      </w:r>
      <w:r w:rsidR="00666CA4" w:rsidRPr="00753373">
        <w:rPr>
          <w:sz w:val="24"/>
          <w:szCs w:val="24"/>
        </w:rPr>
        <w:t xml:space="preserve">l use for the documentation in the body will be Calibri and for the headings will use Calibri Light. The size of the characters will be 12 for the body and 18 for headings. </w:t>
      </w:r>
      <w:r w:rsidR="0079762D" w:rsidRPr="00753373">
        <w:rPr>
          <w:sz w:val="24"/>
          <w:szCs w:val="24"/>
        </w:rPr>
        <w:t>Also,</w:t>
      </w:r>
      <w:r w:rsidR="00666CA4" w:rsidRPr="00753373">
        <w:rPr>
          <w:sz w:val="24"/>
          <w:szCs w:val="24"/>
        </w:rPr>
        <w:t xml:space="preserve"> the spacing </w:t>
      </w:r>
      <w:r w:rsidR="00753373">
        <w:rPr>
          <w:sz w:val="24"/>
          <w:szCs w:val="24"/>
        </w:rPr>
        <w:t>after each paragraph should be 12 points and line spacing should be set to single.</w:t>
      </w:r>
    </w:p>
    <w:p w14:paraId="0A37501D" w14:textId="77777777" w:rsidR="00903E58" w:rsidRDefault="00903E58" w:rsidP="00903E58">
      <w:pPr>
        <w:spacing w:after="240" w:line="240" w:lineRule="auto"/>
        <w:rPr>
          <w:sz w:val="24"/>
          <w:szCs w:val="24"/>
        </w:rPr>
      </w:pPr>
    </w:p>
    <w:p w14:paraId="19395843" w14:textId="4CB5A1FF" w:rsidR="00903E58" w:rsidRPr="00903E58" w:rsidRDefault="00903E58" w:rsidP="00903E58">
      <w:pPr>
        <w:spacing w:after="240" w:line="240" w:lineRule="auto"/>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p>
    <w:p w14:paraId="29D6B04F" w14:textId="77777777" w:rsidR="00C64AC5" w:rsidRPr="00C64AC5" w:rsidRDefault="00500B53" w:rsidP="00C64AC5">
      <w:r>
        <w:t xml:space="preserve"> </w:t>
      </w:r>
    </w:p>
    <w:p w14:paraId="5DAB6C7B" w14:textId="77777777" w:rsidR="00430D07" w:rsidRDefault="00430D07" w:rsidP="00430D07"/>
    <w:p w14:paraId="02EB378F" w14:textId="77777777" w:rsidR="00430D07" w:rsidRPr="00430D07" w:rsidRDefault="00430D07" w:rsidP="00430D07"/>
    <w:p w14:paraId="6A05A809" w14:textId="77777777" w:rsidR="00430D07" w:rsidRDefault="00430D07" w:rsidP="00430D07">
      <w:pPr>
        <w:pStyle w:val="ListParagraph"/>
      </w:pPr>
    </w:p>
    <w:p w14:paraId="5A39BBE3" w14:textId="77777777" w:rsidR="009C0EBF" w:rsidRDefault="009C0EBF" w:rsidP="00E21B89"/>
    <w:p w14:paraId="41C8F396" w14:textId="77777777" w:rsidR="009C0EBF" w:rsidRDefault="009C0EBF" w:rsidP="009C0EBF">
      <w:pPr>
        <w:jc w:val="center"/>
      </w:pPr>
    </w:p>
    <w:p w14:paraId="72A3D3EC" w14:textId="77777777" w:rsidR="009C0EBF" w:rsidRDefault="009C0EBF" w:rsidP="009C0EBF"/>
    <w:p w14:paraId="0D0B940D" w14:textId="77777777" w:rsidR="009C0EBF" w:rsidRDefault="009C0EBF" w:rsidP="009C0EBF"/>
    <w:sectPr w:rsidR="009C0E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3E34D9"/>
    <w:multiLevelType w:val="hybridMultilevel"/>
    <w:tmpl w:val="47C482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5630EA"/>
    <w:multiLevelType w:val="hybridMultilevel"/>
    <w:tmpl w:val="71B47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B6815FC"/>
    <w:multiLevelType w:val="hybridMultilevel"/>
    <w:tmpl w:val="477AA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3586932"/>
    <w:multiLevelType w:val="hybridMultilevel"/>
    <w:tmpl w:val="EEA61F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4013584"/>
    <w:multiLevelType w:val="hybridMultilevel"/>
    <w:tmpl w:val="8646AC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CBB149D"/>
    <w:multiLevelType w:val="hybridMultilevel"/>
    <w:tmpl w:val="DF1239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1MbMwsDQyMrM0MjBT0lEKTi0uzszPAykwrAUAEv443SwAAAA="/>
  </w:docVars>
  <w:rsids>
    <w:rsidRoot w:val="009C0EBF"/>
    <w:rsid w:val="00067AA6"/>
    <w:rsid w:val="00302F8B"/>
    <w:rsid w:val="003947A6"/>
    <w:rsid w:val="003D2B6C"/>
    <w:rsid w:val="00401355"/>
    <w:rsid w:val="00430D07"/>
    <w:rsid w:val="00500B53"/>
    <w:rsid w:val="00521D55"/>
    <w:rsid w:val="005B5F20"/>
    <w:rsid w:val="00633372"/>
    <w:rsid w:val="00666CA4"/>
    <w:rsid w:val="00732AE7"/>
    <w:rsid w:val="00753373"/>
    <w:rsid w:val="0079762D"/>
    <w:rsid w:val="00822869"/>
    <w:rsid w:val="00903E58"/>
    <w:rsid w:val="00972A52"/>
    <w:rsid w:val="009C0EBF"/>
    <w:rsid w:val="00A17F11"/>
    <w:rsid w:val="00AB338D"/>
    <w:rsid w:val="00C64AC5"/>
    <w:rsid w:val="00C84706"/>
    <w:rsid w:val="00E04718"/>
    <w:rsid w:val="00E21B89"/>
    <w:rsid w:val="00F05A4E"/>
    <w:rsid w:val="00F75012"/>
    <w:rsid w:val="00FD17C2"/>
    <w:rsid w:val="22E7F84D"/>
    <w:rsid w:val="35B332FE"/>
    <w:rsid w:val="3909182C"/>
    <w:rsid w:val="43C698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D08CE"/>
  <w15:chartTrackingRefBased/>
  <w15:docId w15:val="{79D15AC1-4E9B-4A6D-AD59-B877BCADAA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0EB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1D5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C0E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0EB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C0EBF"/>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9C0EBF"/>
    <w:pPr>
      <w:ind w:left="720"/>
      <w:contextualSpacing/>
    </w:pPr>
  </w:style>
  <w:style w:type="character" w:customStyle="1" w:styleId="Heading2Char">
    <w:name w:val="Heading 2 Char"/>
    <w:basedOn w:val="DefaultParagraphFont"/>
    <w:link w:val="Heading2"/>
    <w:uiPriority w:val="9"/>
    <w:rsid w:val="00521D55"/>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3</Pages>
  <Words>426</Words>
  <Characters>242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Northumbria University at Newcastle</Company>
  <LinksUpToDate>false</LinksUpToDate>
  <CharactersWithSpaces>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ana-diana.prahoveanu</dc:creator>
  <cp:keywords/>
  <dc:description/>
  <cp:lastModifiedBy>alexandru.neagu</cp:lastModifiedBy>
  <cp:revision>2</cp:revision>
  <dcterms:created xsi:type="dcterms:W3CDTF">2021-02-11T21:01:00Z</dcterms:created>
  <dcterms:modified xsi:type="dcterms:W3CDTF">2021-02-11T21:01:00Z</dcterms:modified>
</cp:coreProperties>
</file>